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790"/>
        <w:gridCol w:w="1518"/>
        <w:gridCol w:w="7185"/>
      </w:tblGrid>
      <w:tr w:rsidR="00D638ED" w:rsidRPr="00EA3682" w14:paraId="0670842D" w14:textId="77777777" w:rsidTr="00D20F01">
        <w:tc>
          <w:tcPr>
            <w:tcW w:w="790" w:type="dxa"/>
          </w:tcPr>
          <w:p w14:paraId="7845DF5C" w14:textId="77777777" w:rsidR="00D638ED" w:rsidRPr="00EA3682" w:rsidRDefault="00D638ED" w:rsidP="005D55FE">
            <w:pPr>
              <w:spacing w:line="300" w:lineRule="exact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Week</w:t>
            </w:r>
          </w:p>
        </w:tc>
        <w:tc>
          <w:tcPr>
            <w:tcW w:w="1518" w:type="dxa"/>
          </w:tcPr>
          <w:p w14:paraId="2B96C0A3" w14:textId="77777777" w:rsidR="00D638ED" w:rsidRPr="00EA3682" w:rsidRDefault="00D638ED" w:rsidP="005D55FE">
            <w:pPr>
              <w:spacing w:line="300" w:lineRule="exact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Session</w:t>
            </w:r>
          </w:p>
        </w:tc>
        <w:tc>
          <w:tcPr>
            <w:tcW w:w="7185" w:type="dxa"/>
          </w:tcPr>
          <w:p w14:paraId="17D24810" w14:textId="77777777" w:rsidR="00D638ED" w:rsidRPr="00EA3682" w:rsidRDefault="00D638ED" w:rsidP="005D55FE">
            <w:pPr>
              <w:spacing w:line="300" w:lineRule="exact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Content</w:t>
            </w:r>
          </w:p>
          <w:p w14:paraId="43AE07DD" w14:textId="23C00025" w:rsidR="00D54E7F" w:rsidRPr="00EA3682" w:rsidRDefault="00D54E7F" w:rsidP="005D55FE">
            <w:pPr>
              <w:spacing w:line="300" w:lineRule="exact"/>
              <w:jc w:val="left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D20F01" w:rsidRPr="00EA3682" w14:paraId="5B70035F" w14:textId="77777777" w:rsidTr="00D20F01">
        <w:tc>
          <w:tcPr>
            <w:tcW w:w="790" w:type="dxa"/>
            <w:vMerge w:val="restart"/>
          </w:tcPr>
          <w:p w14:paraId="1BE4D118" w14:textId="0CE7AC34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427F7D01" w14:textId="77777777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1</w:t>
            </w:r>
          </w:p>
          <w:p w14:paraId="1E5D2E11" w14:textId="30839547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518" w:type="dxa"/>
          </w:tcPr>
          <w:p w14:paraId="69FB463B" w14:textId="66BD60C9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u</w:t>
            </w:r>
            <w:proofErr w:type="spellEnd"/>
          </w:p>
          <w:p w14:paraId="6EA92C76" w14:textId="7E192B8B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Jan 8/9</w:t>
            </w:r>
          </w:p>
        </w:tc>
        <w:tc>
          <w:tcPr>
            <w:tcW w:w="7185" w:type="dxa"/>
          </w:tcPr>
          <w:p w14:paraId="24876874" w14:textId="266161F0" w:rsidR="00D20F01" w:rsidRPr="00EA3682" w:rsidRDefault="00D20F01" w:rsidP="005D55FE">
            <w:pPr>
              <w:pStyle w:val="ListParagraph"/>
              <w:spacing w:line="300" w:lineRule="exact"/>
              <w:ind w:left="139" w:firstLineChars="0" w:hanging="139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Introduction to the course (syllabus and course schedule)</w:t>
            </w:r>
          </w:p>
          <w:p w14:paraId="0D0A33C0" w14:textId="44027D3E" w:rsidR="00D20F01" w:rsidRPr="00EA3682" w:rsidRDefault="00D20F01" w:rsidP="00CB4211">
            <w:pPr>
              <w:pStyle w:val="ListParagraph"/>
              <w:spacing w:line="300" w:lineRule="exact"/>
              <w:ind w:left="139" w:firstLineChars="0" w:hanging="139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  <w:tr w:rsidR="00D20F01" w:rsidRPr="00EA3682" w14:paraId="65F70031" w14:textId="77777777" w:rsidTr="00D20F01">
        <w:tc>
          <w:tcPr>
            <w:tcW w:w="790" w:type="dxa"/>
            <w:vMerge/>
          </w:tcPr>
          <w:p w14:paraId="05D6EA6B" w14:textId="7EC5B3E0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518" w:type="dxa"/>
          </w:tcPr>
          <w:p w14:paraId="4AEF3615" w14:textId="77777777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W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20EBC7A4" w14:textId="6F0D529C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Jan 10/11</w:t>
            </w:r>
          </w:p>
        </w:tc>
        <w:tc>
          <w:tcPr>
            <w:tcW w:w="7185" w:type="dxa"/>
          </w:tcPr>
          <w:p w14:paraId="10569DF8" w14:textId="08628904" w:rsidR="00D20F01" w:rsidRPr="00EA3682" w:rsidRDefault="00D20F01" w:rsidP="005D55FE">
            <w:pPr>
              <w:pStyle w:val="ListParagraph"/>
              <w:spacing w:line="300" w:lineRule="exact"/>
              <w:ind w:left="139" w:firstLineChars="0" w:hanging="139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bCs/>
                <w:sz w:val="22"/>
              </w:rPr>
              <w:t>Review (What is an essay + writing process+ how to write an outline)</w:t>
            </w:r>
          </w:p>
        </w:tc>
      </w:tr>
      <w:tr w:rsidR="00D638ED" w:rsidRPr="00EA3682" w14:paraId="6231B632" w14:textId="77777777" w:rsidTr="00D20F01">
        <w:tc>
          <w:tcPr>
            <w:tcW w:w="790" w:type="dxa"/>
            <w:vMerge w:val="restart"/>
          </w:tcPr>
          <w:p w14:paraId="23050579" w14:textId="1CDEB2A7" w:rsidR="00D638ED" w:rsidRPr="00EA3682" w:rsidRDefault="00D638ED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12AFA6A9" w14:textId="77777777" w:rsidR="00D638ED" w:rsidRPr="00EA3682" w:rsidRDefault="00D638ED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7799619B" w14:textId="77777777" w:rsidR="00D638ED" w:rsidRPr="00EA3682" w:rsidRDefault="00D638ED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2</w:t>
            </w:r>
          </w:p>
        </w:tc>
        <w:tc>
          <w:tcPr>
            <w:tcW w:w="1518" w:type="dxa"/>
          </w:tcPr>
          <w:p w14:paraId="179A0A7F" w14:textId="66584F00" w:rsidR="00D638ED" w:rsidRPr="00EA3682" w:rsidRDefault="00D638ED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u</w:t>
            </w:r>
            <w:proofErr w:type="spellEnd"/>
          </w:p>
          <w:p w14:paraId="0EF45E6E" w14:textId="5F3F191D" w:rsidR="00D638ED" w:rsidRPr="00EA3682" w:rsidRDefault="00CB421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D638ED" w:rsidRPr="00EA3682">
              <w:rPr>
                <w:rFonts w:ascii="Times New Roman" w:hAnsi="Times New Roman" w:cs="Times New Roman"/>
                <w:sz w:val="22"/>
              </w:rPr>
              <w:t xml:space="preserve">Jan </w:t>
            </w:r>
            <w:r w:rsidR="00D20F01" w:rsidRPr="00EA3682">
              <w:rPr>
                <w:rFonts w:ascii="Times New Roman" w:hAnsi="Times New Roman" w:cs="Times New Roman"/>
                <w:sz w:val="22"/>
              </w:rPr>
              <w:t>15</w:t>
            </w:r>
            <w:r w:rsidR="00D638ED" w:rsidRPr="00EA3682">
              <w:rPr>
                <w:rFonts w:ascii="Times New Roman" w:hAnsi="Times New Roman" w:cs="Times New Roman"/>
                <w:sz w:val="22"/>
              </w:rPr>
              <w:t>/</w:t>
            </w:r>
            <w:r w:rsidR="003B1629" w:rsidRPr="00EA3682">
              <w:rPr>
                <w:rFonts w:ascii="Times New Roman" w:hAnsi="Times New Roman" w:cs="Times New Roman"/>
                <w:sz w:val="22"/>
              </w:rPr>
              <w:t>1</w:t>
            </w:r>
            <w:r w:rsidR="00D20F01" w:rsidRPr="00EA3682"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7185" w:type="dxa"/>
          </w:tcPr>
          <w:p w14:paraId="3E94EA30" w14:textId="77777777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Review (Public speaking)</w:t>
            </w:r>
          </w:p>
          <w:p w14:paraId="354CE674" w14:textId="71E91BCF" w:rsidR="00400AE8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Pronunciation (How to pronounce English words clearly and correctly)</w:t>
            </w:r>
          </w:p>
        </w:tc>
      </w:tr>
      <w:tr w:rsidR="00D638ED" w:rsidRPr="00EA3682" w14:paraId="1B42DD13" w14:textId="77777777" w:rsidTr="00D20F01">
        <w:tc>
          <w:tcPr>
            <w:tcW w:w="790" w:type="dxa"/>
            <w:vMerge/>
          </w:tcPr>
          <w:p w14:paraId="28279600" w14:textId="77777777" w:rsidR="00D638ED" w:rsidRPr="00EA3682" w:rsidRDefault="00D638ED" w:rsidP="005D55FE">
            <w:pPr>
              <w:spacing w:line="300" w:lineRule="exact"/>
              <w:jc w:val="left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518" w:type="dxa"/>
          </w:tcPr>
          <w:p w14:paraId="45415755" w14:textId="15E01AF7" w:rsidR="00D638ED" w:rsidRPr="00EA3682" w:rsidRDefault="00D638ED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W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17A50E32" w14:textId="77777777" w:rsidR="00D638ED" w:rsidRPr="00EA3682" w:rsidRDefault="00CB421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D638ED" w:rsidRPr="00EA3682">
              <w:rPr>
                <w:rFonts w:ascii="Times New Roman" w:hAnsi="Times New Roman" w:cs="Times New Roman"/>
                <w:sz w:val="22"/>
              </w:rPr>
              <w:t xml:space="preserve">Jan </w:t>
            </w:r>
            <w:r w:rsidR="003B1629" w:rsidRPr="00EA3682">
              <w:rPr>
                <w:rFonts w:ascii="Times New Roman" w:hAnsi="Times New Roman" w:cs="Times New Roman"/>
                <w:sz w:val="22"/>
              </w:rPr>
              <w:t>1</w:t>
            </w:r>
            <w:r w:rsidR="00D20F01" w:rsidRPr="00EA3682">
              <w:rPr>
                <w:rFonts w:ascii="Times New Roman" w:hAnsi="Times New Roman" w:cs="Times New Roman"/>
                <w:sz w:val="22"/>
              </w:rPr>
              <w:t>7</w:t>
            </w:r>
            <w:r w:rsidR="00D638ED" w:rsidRPr="00EA3682">
              <w:rPr>
                <w:rFonts w:ascii="Times New Roman" w:hAnsi="Times New Roman" w:cs="Times New Roman"/>
                <w:sz w:val="22"/>
              </w:rPr>
              <w:t>/</w:t>
            </w:r>
            <w:r w:rsidR="003B1629" w:rsidRPr="00EA3682">
              <w:rPr>
                <w:rFonts w:ascii="Times New Roman" w:hAnsi="Times New Roman" w:cs="Times New Roman"/>
                <w:sz w:val="22"/>
              </w:rPr>
              <w:t>1</w:t>
            </w:r>
            <w:r w:rsidR="00D20F01" w:rsidRPr="00EA3682">
              <w:rPr>
                <w:rFonts w:ascii="Times New Roman" w:hAnsi="Times New Roman" w:cs="Times New Roman"/>
                <w:sz w:val="22"/>
              </w:rPr>
              <w:t>8</w:t>
            </w:r>
          </w:p>
          <w:p w14:paraId="42401833" w14:textId="78CFFEA8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i/>
                <w:iCs/>
                <w:sz w:val="22"/>
              </w:rPr>
              <w:t>(drop/add ends)</w:t>
            </w:r>
          </w:p>
        </w:tc>
        <w:tc>
          <w:tcPr>
            <w:tcW w:w="7185" w:type="dxa"/>
          </w:tcPr>
          <w:p w14:paraId="4959F618" w14:textId="51D2C346" w:rsidR="00D638ED" w:rsidRPr="00EA3682" w:rsidRDefault="00D20F01" w:rsidP="00841589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Cs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Library Skills Day</w:t>
            </w:r>
          </w:p>
        </w:tc>
      </w:tr>
      <w:tr w:rsidR="00D20F01" w:rsidRPr="00EA3682" w14:paraId="1D48A5AC" w14:textId="77777777" w:rsidTr="00D20F01">
        <w:tc>
          <w:tcPr>
            <w:tcW w:w="790" w:type="dxa"/>
            <w:vMerge w:val="restart"/>
          </w:tcPr>
          <w:p w14:paraId="7647B2C4" w14:textId="77777777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7A9FBDA9" w14:textId="77777777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3</w:t>
            </w:r>
          </w:p>
          <w:p w14:paraId="4A8C7101" w14:textId="2A6742EF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518" w:type="dxa"/>
          </w:tcPr>
          <w:p w14:paraId="489BEFB0" w14:textId="61A94B5B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u</w:t>
            </w:r>
            <w:proofErr w:type="spellEnd"/>
          </w:p>
          <w:p w14:paraId="4A1B943E" w14:textId="32BCC74B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 xml:space="preserve"> Jan 22/23</w:t>
            </w:r>
          </w:p>
          <w:p w14:paraId="3D06215E" w14:textId="2CF99A76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7185" w:type="dxa"/>
          </w:tcPr>
          <w:p w14:paraId="1B47892D" w14:textId="77777777" w:rsidR="00EA3682" w:rsidRPr="00EA3682" w:rsidRDefault="00D20F01" w:rsidP="005D55FE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bCs/>
                <w:sz w:val="22"/>
              </w:rPr>
              <w:t>Cause/Effect Essay</w:t>
            </w:r>
          </w:p>
          <w:p w14:paraId="73135E8E" w14:textId="77777777" w:rsidR="00EA3682" w:rsidRPr="00EA3682" w:rsidRDefault="00EA3682" w:rsidP="00EA3682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odule I</w:t>
            </w:r>
          </w:p>
          <w:p w14:paraId="07212302" w14:textId="491F57C2" w:rsidR="00D20F01" w:rsidRPr="00EA3682" w:rsidRDefault="00EA3682" w:rsidP="00EA3682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Student practice presentations</w:t>
            </w:r>
          </w:p>
        </w:tc>
      </w:tr>
      <w:tr w:rsidR="00D20F01" w:rsidRPr="00EA3682" w14:paraId="452213B0" w14:textId="77777777" w:rsidTr="00D20F01">
        <w:tc>
          <w:tcPr>
            <w:tcW w:w="790" w:type="dxa"/>
            <w:vMerge/>
          </w:tcPr>
          <w:p w14:paraId="05F2B579" w14:textId="1866D804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518" w:type="dxa"/>
          </w:tcPr>
          <w:p w14:paraId="0E00758A" w14:textId="77777777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W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4B289F93" w14:textId="15A313AF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Jan 24/25</w:t>
            </w:r>
          </w:p>
        </w:tc>
        <w:tc>
          <w:tcPr>
            <w:tcW w:w="7185" w:type="dxa"/>
          </w:tcPr>
          <w:p w14:paraId="64652E04" w14:textId="77777777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odule I</w:t>
            </w:r>
          </w:p>
          <w:p w14:paraId="707EA237" w14:textId="18A34505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Student practice presentations</w:t>
            </w:r>
          </w:p>
        </w:tc>
      </w:tr>
      <w:tr w:rsidR="00D20F01" w:rsidRPr="00EA3682" w14:paraId="15CFFF43" w14:textId="77777777" w:rsidTr="00D20F01">
        <w:tc>
          <w:tcPr>
            <w:tcW w:w="790" w:type="dxa"/>
            <w:vMerge w:val="restart"/>
          </w:tcPr>
          <w:p w14:paraId="78E5D815" w14:textId="77777777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31E6D67C" w14:textId="4B277A65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4</w:t>
            </w:r>
          </w:p>
        </w:tc>
        <w:tc>
          <w:tcPr>
            <w:tcW w:w="1518" w:type="dxa"/>
          </w:tcPr>
          <w:p w14:paraId="22AA224E" w14:textId="77777777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u</w:t>
            </w:r>
            <w:proofErr w:type="spellEnd"/>
          </w:p>
          <w:p w14:paraId="7FBF3041" w14:textId="14ABA1F7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Jan 29/30</w:t>
            </w:r>
          </w:p>
        </w:tc>
        <w:tc>
          <w:tcPr>
            <w:tcW w:w="7185" w:type="dxa"/>
          </w:tcPr>
          <w:p w14:paraId="7CE53F38" w14:textId="77777777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odule I</w:t>
            </w:r>
          </w:p>
          <w:p w14:paraId="64AB2C51" w14:textId="01B732F2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Student practice presentations</w:t>
            </w:r>
          </w:p>
        </w:tc>
      </w:tr>
      <w:tr w:rsidR="00D20F01" w:rsidRPr="00EA3682" w14:paraId="61E26380" w14:textId="77777777" w:rsidTr="00D20F01">
        <w:tc>
          <w:tcPr>
            <w:tcW w:w="790" w:type="dxa"/>
            <w:vMerge/>
          </w:tcPr>
          <w:p w14:paraId="4A919EDA" w14:textId="238EE484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518" w:type="dxa"/>
          </w:tcPr>
          <w:p w14:paraId="094E2BCF" w14:textId="77777777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W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4F87EB55" w14:textId="68B897DF" w:rsidR="00D20F01" w:rsidRPr="00EA3682" w:rsidRDefault="00D20F01" w:rsidP="005D55FE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Jan 31/ Feb 1</w:t>
            </w:r>
          </w:p>
        </w:tc>
        <w:tc>
          <w:tcPr>
            <w:tcW w:w="7185" w:type="dxa"/>
          </w:tcPr>
          <w:p w14:paraId="1FC4D2AA" w14:textId="77777777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odule I</w:t>
            </w:r>
          </w:p>
          <w:p w14:paraId="2C5C096D" w14:textId="5CD278F5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Student practice presentations</w:t>
            </w:r>
          </w:p>
        </w:tc>
      </w:tr>
      <w:tr w:rsidR="0075241C" w:rsidRPr="00EA3682" w14:paraId="3B05DA96" w14:textId="77777777" w:rsidTr="00683EAA">
        <w:tc>
          <w:tcPr>
            <w:tcW w:w="9493" w:type="dxa"/>
            <w:gridSpan w:val="3"/>
          </w:tcPr>
          <w:p w14:paraId="68E1D719" w14:textId="0D298220" w:rsidR="0075241C" w:rsidRPr="00EA3682" w:rsidRDefault="0075241C" w:rsidP="0075241C">
            <w:pPr>
              <w:pStyle w:val="ListParagraph"/>
              <w:spacing w:line="300" w:lineRule="exact"/>
              <w:ind w:firstLineChars="0" w:firstLine="0"/>
              <w:jc w:val="center"/>
              <w:rPr>
                <w:rFonts w:ascii="Times New Roman" w:hAnsi="Times New Roman" w:cs="Times New Roman"/>
                <w:b/>
                <w:sz w:val="22"/>
                <w:shd w:val="pct15" w:color="auto" w:fill="FFFFFF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  <w:shd w:val="pct15" w:color="auto" w:fill="FFFFFF"/>
              </w:rPr>
              <w:t>Chinese New Year Holiday  Feb 5-25</w:t>
            </w:r>
          </w:p>
        </w:tc>
      </w:tr>
      <w:tr w:rsidR="00D20F01" w:rsidRPr="00EA3682" w14:paraId="4B0C771A" w14:textId="77777777" w:rsidTr="00D20F01">
        <w:trPr>
          <w:trHeight w:val="665"/>
        </w:trPr>
        <w:tc>
          <w:tcPr>
            <w:tcW w:w="790" w:type="dxa"/>
            <w:vMerge w:val="restart"/>
          </w:tcPr>
          <w:p w14:paraId="0699D6F0" w14:textId="7777777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71F52B2C" w14:textId="7777777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5</w:t>
            </w:r>
          </w:p>
          <w:p w14:paraId="2055B940" w14:textId="48301EF8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518" w:type="dxa"/>
          </w:tcPr>
          <w:p w14:paraId="023AA59B" w14:textId="0472D3A3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u</w:t>
            </w:r>
            <w:proofErr w:type="spellEnd"/>
          </w:p>
          <w:p w14:paraId="61474BE1" w14:textId="53F62ABA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Feb 26/27</w:t>
            </w:r>
          </w:p>
        </w:tc>
        <w:tc>
          <w:tcPr>
            <w:tcW w:w="7185" w:type="dxa"/>
          </w:tcPr>
          <w:p w14:paraId="011D3396" w14:textId="77777777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Cs/>
                <w:sz w:val="22"/>
              </w:rPr>
            </w:pPr>
            <w:r w:rsidRPr="00EA3682">
              <w:rPr>
                <w:rFonts w:ascii="Times New Roman" w:hAnsi="Times New Roman" w:cs="Times New Roman"/>
                <w:bCs/>
                <w:sz w:val="22"/>
              </w:rPr>
              <w:t>Module II</w:t>
            </w:r>
          </w:p>
          <w:p w14:paraId="13DE1D08" w14:textId="5850B9B0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Student practice presentations</w:t>
            </w:r>
          </w:p>
        </w:tc>
      </w:tr>
      <w:tr w:rsidR="00D20F01" w:rsidRPr="00EA3682" w14:paraId="4C8D3D82" w14:textId="77777777" w:rsidTr="00D20F01">
        <w:trPr>
          <w:trHeight w:val="665"/>
        </w:trPr>
        <w:tc>
          <w:tcPr>
            <w:tcW w:w="790" w:type="dxa"/>
            <w:vMerge/>
          </w:tcPr>
          <w:p w14:paraId="094CBC27" w14:textId="15C2B938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518" w:type="dxa"/>
          </w:tcPr>
          <w:p w14:paraId="2FEB00C0" w14:textId="2FCA1EF5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W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5FDAE49B" w14:textId="5CB467EF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Feb 28/</w:t>
            </w:r>
            <w:r w:rsidRPr="00EA3682">
              <w:rPr>
                <w:rFonts w:ascii="Times New Roman" w:hAnsi="Times New Roman" w:cs="Times New Roman"/>
                <w:sz w:val="22"/>
              </w:rPr>
              <w:t>29</w:t>
            </w:r>
          </w:p>
        </w:tc>
        <w:tc>
          <w:tcPr>
            <w:tcW w:w="7185" w:type="dxa"/>
          </w:tcPr>
          <w:p w14:paraId="0FB39409" w14:textId="77777777" w:rsidR="00D20F01" w:rsidRPr="00EA3682" w:rsidRDefault="00D20F01" w:rsidP="00D20F01">
            <w:pPr>
              <w:spacing w:line="300" w:lineRule="exact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odule II</w:t>
            </w:r>
          </w:p>
          <w:p w14:paraId="6B80F03D" w14:textId="7959B69C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Cs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Student practice presentations</w:t>
            </w:r>
          </w:p>
        </w:tc>
      </w:tr>
      <w:tr w:rsidR="00D20F01" w:rsidRPr="00EA3682" w14:paraId="279CB953" w14:textId="77777777" w:rsidTr="00D20F01">
        <w:tc>
          <w:tcPr>
            <w:tcW w:w="790" w:type="dxa"/>
            <w:vMerge w:val="restart"/>
          </w:tcPr>
          <w:p w14:paraId="058097F3" w14:textId="27CCDD7C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31520844" w14:textId="7777777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3313DB04" w14:textId="45447F66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6</w:t>
            </w:r>
          </w:p>
        </w:tc>
        <w:tc>
          <w:tcPr>
            <w:tcW w:w="1518" w:type="dxa"/>
          </w:tcPr>
          <w:p w14:paraId="476CE223" w14:textId="7777777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u</w:t>
            </w:r>
            <w:proofErr w:type="spellEnd"/>
          </w:p>
          <w:p w14:paraId="4C0430A5" w14:textId="0A04D243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ar 4/5</w:t>
            </w:r>
          </w:p>
        </w:tc>
        <w:tc>
          <w:tcPr>
            <w:tcW w:w="7185" w:type="dxa"/>
          </w:tcPr>
          <w:p w14:paraId="6D0246A8" w14:textId="77777777" w:rsidR="00D20F01" w:rsidRPr="00EA3682" w:rsidRDefault="00D20F01" w:rsidP="00D20F01">
            <w:pPr>
              <w:spacing w:line="300" w:lineRule="exact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odule II</w:t>
            </w:r>
          </w:p>
          <w:p w14:paraId="29B1DDF5" w14:textId="0B5D7E2A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Student practice presentations</w:t>
            </w:r>
          </w:p>
        </w:tc>
      </w:tr>
      <w:tr w:rsidR="00D20F01" w:rsidRPr="00EA3682" w14:paraId="46187103" w14:textId="77777777" w:rsidTr="00D20F01">
        <w:tc>
          <w:tcPr>
            <w:tcW w:w="790" w:type="dxa"/>
            <w:vMerge/>
            <w:tcBorders>
              <w:bottom w:val="single" w:sz="4" w:space="0" w:color="auto"/>
            </w:tcBorders>
          </w:tcPr>
          <w:p w14:paraId="427E7D45" w14:textId="7777777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518" w:type="dxa"/>
            <w:tcBorders>
              <w:bottom w:val="single" w:sz="4" w:space="0" w:color="auto"/>
            </w:tcBorders>
          </w:tcPr>
          <w:p w14:paraId="3C1644D2" w14:textId="7BDC499A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W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3D5AF1E6" w14:textId="3462BB21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ar 6/7</w:t>
            </w:r>
          </w:p>
        </w:tc>
        <w:tc>
          <w:tcPr>
            <w:tcW w:w="7185" w:type="dxa"/>
            <w:tcBorders>
              <w:bottom w:val="single" w:sz="4" w:space="0" w:color="auto"/>
            </w:tcBorders>
          </w:tcPr>
          <w:p w14:paraId="6FC056E0" w14:textId="77777777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odule II</w:t>
            </w:r>
          </w:p>
          <w:p w14:paraId="44748B7F" w14:textId="40D1C22A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i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Student practice presentations</w:t>
            </w:r>
          </w:p>
        </w:tc>
      </w:tr>
      <w:tr w:rsidR="00D20F01" w:rsidRPr="00EA3682" w14:paraId="779C6891" w14:textId="77777777" w:rsidTr="00D20F01">
        <w:tc>
          <w:tcPr>
            <w:tcW w:w="790" w:type="dxa"/>
            <w:vMerge w:val="restart"/>
          </w:tcPr>
          <w:p w14:paraId="32B44CD1" w14:textId="7AC0E079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09AB6DF5" w14:textId="45E33820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8437BE0" w14:textId="31D72C68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7</w:t>
            </w:r>
          </w:p>
        </w:tc>
        <w:tc>
          <w:tcPr>
            <w:tcW w:w="1518" w:type="dxa"/>
          </w:tcPr>
          <w:p w14:paraId="128D426E" w14:textId="0C63920B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u</w:t>
            </w:r>
            <w:proofErr w:type="spellEnd"/>
          </w:p>
          <w:p w14:paraId="503A41B6" w14:textId="3CF170D0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ar 11/12</w:t>
            </w:r>
          </w:p>
        </w:tc>
        <w:tc>
          <w:tcPr>
            <w:tcW w:w="7185" w:type="dxa"/>
          </w:tcPr>
          <w:p w14:paraId="50A22619" w14:textId="6869FA9A" w:rsidR="00D20F01" w:rsidRPr="00EA3682" w:rsidRDefault="00D20F01" w:rsidP="00D20F01">
            <w:pPr>
              <w:spacing w:line="300" w:lineRule="exact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Writing workshop</w:t>
            </w:r>
          </w:p>
        </w:tc>
      </w:tr>
      <w:tr w:rsidR="00D20F01" w:rsidRPr="00EA3682" w14:paraId="30A0485F" w14:textId="77777777" w:rsidTr="00D20F01">
        <w:tc>
          <w:tcPr>
            <w:tcW w:w="790" w:type="dxa"/>
            <w:vMerge/>
          </w:tcPr>
          <w:p w14:paraId="46647A90" w14:textId="7777777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518" w:type="dxa"/>
          </w:tcPr>
          <w:p w14:paraId="09B682AD" w14:textId="061386C8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W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39BFCB7D" w14:textId="21F7DED9" w:rsidR="00D20F01" w:rsidRPr="00EA3682" w:rsidRDefault="00EA3682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ar 13/14</w:t>
            </w:r>
          </w:p>
        </w:tc>
        <w:tc>
          <w:tcPr>
            <w:tcW w:w="7185" w:type="dxa"/>
          </w:tcPr>
          <w:p w14:paraId="07132AA3" w14:textId="77777777" w:rsidR="00D20F01" w:rsidRPr="00EA3682" w:rsidRDefault="00D20F01" w:rsidP="00D20F01">
            <w:pPr>
              <w:spacing w:line="300" w:lineRule="exact"/>
              <w:jc w:val="left"/>
              <w:rPr>
                <w:rFonts w:ascii="Times New Roman" w:hAnsi="Times New Roman" w:cs="Times New Roman"/>
                <w:b/>
                <w:sz w:val="22"/>
                <w:highlight w:val="yellow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  <w:highlight w:val="yellow"/>
              </w:rPr>
              <w:t xml:space="preserve">Cause/Effect Essay Due </w:t>
            </w:r>
          </w:p>
          <w:p w14:paraId="12465E67" w14:textId="018D28D8" w:rsidR="00D20F01" w:rsidRPr="00EA3682" w:rsidRDefault="00D20F01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  <w:tr w:rsidR="00D20F01" w:rsidRPr="00EA3682" w14:paraId="4AAB123A" w14:textId="77777777" w:rsidTr="00D20F01">
        <w:tc>
          <w:tcPr>
            <w:tcW w:w="790" w:type="dxa"/>
            <w:vMerge w:val="restart"/>
          </w:tcPr>
          <w:p w14:paraId="316CF471" w14:textId="5DB66C25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3B9D6DF2" w14:textId="7777777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3BEA5EA7" w14:textId="617AB524" w:rsidR="00D20F01" w:rsidRPr="00EA3682" w:rsidRDefault="00EA3682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8</w:t>
            </w:r>
          </w:p>
        </w:tc>
        <w:tc>
          <w:tcPr>
            <w:tcW w:w="1518" w:type="dxa"/>
          </w:tcPr>
          <w:p w14:paraId="4D21C8AA" w14:textId="5A2F7182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u</w:t>
            </w:r>
            <w:proofErr w:type="spellEnd"/>
          </w:p>
          <w:p w14:paraId="241BF588" w14:textId="37DE3E26" w:rsidR="00D20F01" w:rsidRPr="00EA3682" w:rsidRDefault="00EA3682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ar 18/19</w:t>
            </w:r>
            <w:r w:rsidR="00D20F01" w:rsidRPr="00EA3682">
              <w:rPr>
                <w:rFonts w:ascii="Times New Roman" w:hAnsi="Times New Roman" w:cs="Times New Roman"/>
                <w:sz w:val="22"/>
              </w:rPr>
              <w:t xml:space="preserve"> </w:t>
            </w:r>
          </w:p>
        </w:tc>
        <w:tc>
          <w:tcPr>
            <w:tcW w:w="7185" w:type="dxa"/>
          </w:tcPr>
          <w:p w14:paraId="5C2320B8" w14:textId="54063788" w:rsidR="00D20F01" w:rsidRPr="00EA3682" w:rsidRDefault="00EA3682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Cs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Individual Presentations</w:t>
            </w:r>
          </w:p>
        </w:tc>
      </w:tr>
      <w:tr w:rsidR="00D20F01" w:rsidRPr="00EA3682" w14:paraId="1544EAA6" w14:textId="77777777" w:rsidTr="00D20F01">
        <w:tc>
          <w:tcPr>
            <w:tcW w:w="790" w:type="dxa"/>
            <w:vMerge/>
          </w:tcPr>
          <w:p w14:paraId="1FE71DAE" w14:textId="7777777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518" w:type="dxa"/>
          </w:tcPr>
          <w:p w14:paraId="09B96207" w14:textId="665DA3F0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W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27F253E1" w14:textId="073A9AA0" w:rsidR="00D20F01" w:rsidRPr="00EA3682" w:rsidRDefault="00D20F01" w:rsidP="00EA3682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 xml:space="preserve">Mar </w:t>
            </w:r>
            <w:r w:rsidR="00EA3682" w:rsidRPr="00EA3682">
              <w:rPr>
                <w:rFonts w:ascii="Times New Roman" w:hAnsi="Times New Roman" w:cs="Times New Roman"/>
                <w:sz w:val="22"/>
              </w:rPr>
              <w:t>20</w:t>
            </w:r>
            <w:r w:rsidRPr="00EA3682">
              <w:rPr>
                <w:rFonts w:ascii="Times New Roman" w:hAnsi="Times New Roman" w:cs="Times New Roman"/>
                <w:sz w:val="22"/>
              </w:rPr>
              <w:t>/2</w:t>
            </w:r>
            <w:r w:rsidR="00EA3682" w:rsidRPr="00EA3682"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7185" w:type="dxa"/>
          </w:tcPr>
          <w:p w14:paraId="7322B349" w14:textId="2301E94E" w:rsidR="00D20F01" w:rsidRPr="00EA3682" w:rsidRDefault="00EA3682" w:rsidP="00D20F01">
            <w:pPr>
              <w:spacing w:line="300" w:lineRule="exact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Individual Presentations</w:t>
            </w:r>
          </w:p>
        </w:tc>
      </w:tr>
      <w:tr w:rsidR="00D20F01" w:rsidRPr="00EA3682" w14:paraId="2EF13914" w14:textId="77777777" w:rsidTr="00D20F01">
        <w:tc>
          <w:tcPr>
            <w:tcW w:w="790" w:type="dxa"/>
            <w:vMerge w:val="restart"/>
          </w:tcPr>
          <w:p w14:paraId="68F68051" w14:textId="04906988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403A34F5" w14:textId="7777777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16E8DAB" w14:textId="6B482906" w:rsidR="00D20F01" w:rsidRPr="00EA3682" w:rsidRDefault="00EA3682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9</w:t>
            </w:r>
          </w:p>
        </w:tc>
        <w:tc>
          <w:tcPr>
            <w:tcW w:w="1518" w:type="dxa"/>
          </w:tcPr>
          <w:p w14:paraId="3D1BCF27" w14:textId="2438DEC6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u</w:t>
            </w:r>
            <w:proofErr w:type="spellEnd"/>
          </w:p>
          <w:p w14:paraId="6EE6F2B7" w14:textId="4B6F32AD" w:rsidR="00D20F01" w:rsidRPr="00EA3682" w:rsidRDefault="00D20F01" w:rsidP="00EA3682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 xml:space="preserve">Mar </w:t>
            </w:r>
            <w:r w:rsidR="00EA3682" w:rsidRPr="00EA3682">
              <w:rPr>
                <w:rFonts w:ascii="Times New Roman" w:hAnsi="Times New Roman" w:cs="Times New Roman"/>
                <w:sz w:val="22"/>
              </w:rPr>
              <w:t>25/26</w:t>
            </w:r>
          </w:p>
        </w:tc>
        <w:tc>
          <w:tcPr>
            <w:tcW w:w="7185" w:type="dxa"/>
          </w:tcPr>
          <w:p w14:paraId="070D93F1" w14:textId="21018579" w:rsidR="00D20F01" w:rsidRPr="00EA3682" w:rsidRDefault="00EA3682" w:rsidP="00D20F01">
            <w:pPr>
              <w:spacing w:line="300" w:lineRule="exact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Individual Presentations</w:t>
            </w:r>
          </w:p>
        </w:tc>
      </w:tr>
      <w:tr w:rsidR="00D20F01" w:rsidRPr="00EA3682" w14:paraId="4AC875CB" w14:textId="77777777" w:rsidTr="00D20F01">
        <w:tc>
          <w:tcPr>
            <w:tcW w:w="790" w:type="dxa"/>
            <w:vMerge/>
          </w:tcPr>
          <w:p w14:paraId="77277467" w14:textId="7777777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518" w:type="dxa"/>
          </w:tcPr>
          <w:p w14:paraId="649A2EA6" w14:textId="4EB9B936" w:rsidR="00D20F01" w:rsidRPr="00EA3682" w:rsidRDefault="00D20F01" w:rsidP="00D20F01">
            <w:pPr>
              <w:spacing w:line="300" w:lineRule="exac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 xml:space="preserve">   W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09FC8474" w14:textId="4826EA66" w:rsidR="00D20F01" w:rsidRPr="00EA3682" w:rsidRDefault="00D20F01" w:rsidP="00EA3682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 xml:space="preserve">Mar </w:t>
            </w:r>
            <w:r w:rsidR="00EA3682" w:rsidRPr="00EA3682">
              <w:rPr>
                <w:rFonts w:ascii="Times New Roman" w:hAnsi="Times New Roman" w:cs="Times New Roman"/>
                <w:sz w:val="22"/>
              </w:rPr>
              <w:t>27</w:t>
            </w:r>
            <w:r w:rsidRPr="00EA3682">
              <w:rPr>
                <w:rFonts w:ascii="Times New Roman" w:hAnsi="Times New Roman" w:cs="Times New Roman"/>
                <w:sz w:val="22"/>
              </w:rPr>
              <w:t>/</w:t>
            </w:r>
            <w:r w:rsidR="00EA3682" w:rsidRPr="00EA3682">
              <w:rPr>
                <w:rFonts w:ascii="Times New Roman" w:hAnsi="Times New Roman" w:cs="Times New Roman"/>
                <w:sz w:val="22"/>
              </w:rPr>
              <w:t>28</w:t>
            </w:r>
          </w:p>
        </w:tc>
        <w:tc>
          <w:tcPr>
            <w:tcW w:w="7185" w:type="dxa"/>
          </w:tcPr>
          <w:p w14:paraId="7705602B" w14:textId="12B72311" w:rsidR="00EA3682" w:rsidRPr="00EA3682" w:rsidRDefault="00EA3682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Argument Essay</w:t>
            </w:r>
          </w:p>
          <w:p w14:paraId="40D1C6E7" w14:textId="0062371B" w:rsidR="00D20F01" w:rsidRPr="00EA3682" w:rsidRDefault="00EA3682" w:rsidP="00D20F01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Introduction to group discussion activity</w:t>
            </w:r>
          </w:p>
        </w:tc>
      </w:tr>
      <w:tr w:rsidR="0075241C" w:rsidRPr="00EA3682" w14:paraId="17B2F1D0" w14:textId="77777777" w:rsidTr="00D20F01">
        <w:tc>
          <w:tcPr>
            <w:tcW w:w="790" w:type="dxa"/>
            <w:vMerge w:val="restart"/>
          </w:tcPr>
          <w:p w14:paraId="748CFB7D" w14:textId="77777777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5F98E764" w14:textId="73DB225A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07F1C046" w14:textId="77777777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6069E1D8" w14:textId="77777777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10</w:t>
            </w:r>
          </w:p>
          <w:p w14:paraId="5909FFF2" w14:textId="77777777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076DFF7A" w14:textId="49290990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518" w:type="dxa"/>
          </w:tcPr>
          <w:p w14:paraId="726DBB3C" w14:textId="77777777" w:rsidR="0075241C" w:rsidRPr="00EA3682" w:rsidRDefault="0075241C" w:rsidP="00EA2E2B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lastRenderedPageBreak/>
              <w:t>M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u</w:t>
            </w:r>
            <w:proofErr w:type="spellEnd"/>
          </w:p>
          <w:p w14:paraId="21EE9E46" w14:textId="76B4E2CE" w:rsidR="0075241C" w:rsidRPr="00EA3682" w:rsidRDefault="0075241C" w:rsidP="00EA2E2B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Apr 1/2</w:t>
            </w:r>
          </w:p>
        </w:tc>
        <w:tc>
          <w:tcPr>
            <w:tcW w:w="7185" w:type="dxa"/>
          </w:tcPr>
          <w:p w14:paraId="13CBCFCB" w14:textId="77777777" w:rsidR="0075241C" w:rsidRPr="00EA3682" w:rsidRDefault="0075241C" w:rsidP="00EA2E2B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odule III</w:t>
            </w:r>
          </w:p>
          <w:p w14:paraId="5A3AAAAF" w14:textId="0CEF5CDD" w:rsidR="0075241C" w:rsidRPr="00EA3682" w:rsidRDefault="0075241C" w:rsidP="00EA2E2B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Group discussion (practice)</w:t>
            </w:r>
          </w:p>
        </w:tc>
      </w:tr>
      <w:tr w:rsidR="0075241C" w:rsidRPr="00EA3682" w14:paraId="1F8B49B5" w14:textId="77777777" w:rsidTr="00D20F01">
        <w:tc>
          <w:tcPr>
            <w:tcW w:w="790" w:type="dxa"/>
            <w:vMerge/>
          </w:tcPr>
          <w:p w14:paraId="6A6D547F" w14:textId="1B3B887A" w:rsidR="0075241C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518" w:type="dxa"/>
          </w:tcPr>
          <w:p w14:paraId="2ADC3E79" w14:textId="3FC62655" w:rsidR="0075241C" w:rsidRDefault="0075241C" w:rsidP="00EA2E2B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W</w:t>
            </w:r>
          </w:p>
          <w:p w14:paraId="7F4F781B" w14:textId="4304D13F" w:rsidR="0075241C" w:rsidRPr="00EA3682" w:rsidRDefault="0075241C" w:rsidP="00EA2E2B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Apr 3</w:t>
            </w:r>
          </w:p>
        </w:tc>
        <w:tc>
          <w:tcPr>
            <w:tcW w:w="7185" w:type="dxa"/>
          </w:tcPr>
          <w:p w14:paraId="690BB64F" w14:textId="77777777" w:rsidR="0075241C" w:rsidRPr="00EA3682" w:rsidRDefault="0075241C" w:rsidP="00EA2E2B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odule III</w:t>
            </w:r>
          </w:p>
          <w:p w14:paraId="26BF9A32" w14:textId="015DF282" w:rsidR="0075241C" w:rsidRPr="00EA3682" w:rsidRDefault="0075241C" w:rsidP="00EA2E2B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Group discussion (practice)</w:t>
            </w:r>
          </w:p>
        </w:tc>
      </w:tr>
      <w:tr w:rsidR="0075241C" w:rsidRPr="00EA3682" w14:paraId="543C62B0" w14:textId="77777777" w:rsidTr="00D20F01">
        <w:tc>
          <w:tcPr>
            <w:tcW w:w="790" w:type="dxa"/>
            <w:vMerge/>
          </w:tcPr>
          <w:p w14:paraId="4206C328" w14:textId="7023377C" w:rsidR="0075241C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518" w:type="dxa"/>
          </w:tcPr>
          <w:p w14:paraId="1223AF22" w14:textId="6CBF64AD" w:rsidR="0075241C" w:rsidRDefault="0075241C" w:rsidP="00EA2E2B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18799CB7" w14:textId="7ECDC816" w:rsidR="0075241C" w:rsidRPr="00EA3682" w:rsidRDefault="0075241C" w:rsidP="00EA2E2B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Apr 4</w:t>
            </w:r>
          </w:p>
        </w:tc>
        <w:tc>
          <w:tcPr>
            <w:tcW w:w="7185" w:type="dxa"/>
          </w:tcPr>
          <w:p w14:paraId="0C7DE164" w14:textId="0410AC94" w:rsidR="0075241C" w:rsidRPr="00EA3682" w:rsidRDefault="0075241C" w:rsidP="00EA2E2B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  <w:shd w:val="pct15" w:color="auto" w:fill="FFFFFF"/>
              </w:rPr>
              <w:t>Qingming Holiday</w:t>
            </w:r>
          </w:p>
        </w:tc>
      </w:tr>
      <w:tr w:rsidR="0075241C" w:rsidRPr="00EA3682" w14:paraId="507F4CBD" w14:textId="77777777" w:rsidTr="00D20F01">
        <w:tc>
          <w:tcPr>
            <w:tcW w:w="790" w:type="dxa"/>
            <w:vMerge w:val="restart"/>
          </w:tcPr>
          <w:p w14:paraId="128D988F" w14:textId="747BCC13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1</w:t>
            </w:r>
          </w:p>
        </w:tc>
        <w:tc>
          <w:tcPr>
            <w:tcW w:w="1518" w:type="dxa"/>
          </w:tcPr>
          <w:p w14:paraId="0745F009" w14:textId="77777777" w:rsidR="0075241C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un</w:t>
            </w:r>
          </w:p>
          <w:p w14:paraId="5D225BF9" w14:textId="60BC646B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Apr 7</w:t>
            </w:r>
          </w:p>
        </w:tc>
        <w:tc>
          <w:tcPr>
            <w:tcW w:w="7185" w:type="dxa"/>
            <w:shd w:val="clear" w:color="auto" w:fill="FFFFFF" w:themeFill="background1"/>
          </w:tcPr>
          <w:p w14:paraId="2D87099B" w14:textId="77777777" w:rsidR="0075241C" w:rsidRDefault="0075241C" w:rsidP="00EA2E2B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Make-up day for Apr. 4</w:t>
            </w:r>
          </w:p>
          <w:p w14:paraId="346A2E56" w14:textId="77777777" w:rsidR="0075241C" w:rsidRPr="00EA3682" w:rsidRDefault="0075241C" w:rsidP="00EA2E2B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odule III</w:t>
            </w:r>
          </w:p>
          <w:p w14:paraId="0A2F37E0" w14:textId="6880679D" w:rsidR="0075241C" w:rsidRPr="00EA3682" w:rsidRDefault="0075241C" w:rsidP="00EA2E2B">
            <w:pPr>
              <w:pStyle w:val="ListParagraph"/>
              <w:spacing w:line="300" w:lineRule="exact"/>
              <w:ind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Group discussion (practice)</w:t>
            </w:r>
          </w:p>
        </w:tc>
      </w:tr>
      <w:tr w:rsidR="0075241C" w:rsidRPr="00EA3682" w14:paraId="233C7506" w14:textId="77777777" w:rsidTr="00D20F01">
        <w:tc>
          <w:tcPr>
            <w:tcW w:w="790" w:type="dxa"/>
            <w:vMerge/>
          </w:tcPr>
          <w:p w14:paraId="771C0B62" w14:textId="223377A8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518" w:type="dxa"/>
          </w:tcPr>
          <w:p w14:paraId="402FCED1" w14:textId="77777777" w:rsidR="0075241C" w:rsidRPr="00EA3682" w:rsidRDefault="0075241C" w:rsidP="00EA2E2B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u</w:t>
            </w:r>
            <w:proofErr w:type="spellEnd"/>
          </w:p>
          <w:p w14:paraId="09EDA0A5" w14:textId="051DFBC6" w:rsidR="0075241C" w:rsidRPr="00EA3682" w:rsidRDefault="0075241C" w:rsidP="00EA2E2B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 xml:space="preserve"> Apr </w:t>
            </w:r>
            <w:r>
              <w:rPr>
                <w:rFonts w:ascii="Times New Roman" w:hAnsi="Times New Roman" w:cs="Times New Roman"/>
                <w:sz w:val="22"/>
              </w:rPr>
              <w:t>8</w:t>
            </w:r>
            <w:r w:rsidRPr="00EA3682">
              <w:rPr>
                <w:rFonts w:ascii="Times New Roman" w:hAnsi="Times New Roman" w:cs="Times New Roman"/>
                <w:sz w:val="22"/>
              </w:rPr>
              <w:t>/</w:t>
            </w:r>
            <w:r>
              <w:rPr>
                <w:rFonts w:ascii="Times New Roman" w:hAnsi="Times New Roman" w:cs="Times New Roman"/>
                <w:sz w:val="22"/>
              </w:rPr>
              <w:t>9</w:t>
            </w:r>
          </w:p>
        </w:tc>
        <w:tc>
          <w:tcPr>
            <w:tcW w:w="7185" w:type="dxa"/>
            <w:shd w:val="clear" w:color="auto" w:fill="FFFFFF" w:themeFill="background1"/>
          </w:tcPr>
          <w:p w14:paraId="5D448B76" w14:textId="77777777" w:rsidR="0075241C" w:rsidRPr="00EA3682" w:rsidRDefault="0075241C" w:rsidP="00EA2E2B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odule III</w:t>
            </w:r>
          </w:p>
          <w:p w14:paraId="7C389F19" w14:textId="29A71A5D" w:rsidR="0075241C" w:rsidRPr="00EA3682" w:rsidRDefault="0075241C" w:rsidP="00EA2E2B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Group discussion (practice)</w:t>
            </w:r>
          </w:p>
        </w:tc>
      </w:tr>
      <w:tr w:rsidR="0075241C" w:rsidRPr="00EA3682" w14:paraId="1D76B4BA" w14:textId="77777777" w:rsidTr="00D20F01">
        <w:tc>
          <w:tcPr>
            <w:tcW w:w="790" w:type="dxa"/>
            <w:vMerge/>
            <w:tcBorders>
              <w:bottom w:val="single" w:sz="4" w:space="0" w:color="auto"/>
            </w:tcBorders>
          </w:tcPr>
          <w:p w14:paraId="689796A7" w14:textId="77777777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518" w:type="dxa"/>
            <w:tcBorders>
              <w:bottom w:val="single" w:sz="4" w:space="0" w:color="auto"/>
            </w:tcBorders>
          </w:tcPr>
          <w:p w14:paraId="0D1B8DEA" w14:textId="6D3EF86B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W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752007AC" w14:textId="337B8F2C" w:rsidR="0075241C" w:rsidRPr="00EA3682" w:rsidRDefault="0075241C" w:rsidP="00EA2E2B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 xml:space="preserve"> Apr 1</w:t>
            </w:r>
            <w:r>
              <w:rPr>
                <w:rFonts w:ascii="Times New Roman" w:hAnsi="Times New Roman" w:cs="Times New Roman"/>
                <w:sz w:val="22"/>
              </w:rPr>
              <w:t>0</w:t>
            </w:r>
            <w:r w:rsidRPr="00EA3682">
              <w:rPr>
                <w:rFonts w:ascii="Times New Roman" w:hAnsi="Times New Roman" w:cs="Times New Roman"/>
                <w:sz w:val="22"/>
              </w:rPr>
              <w:t>/1</w:t>
            </w:r>
            <w:r>
              <w:rPr>
                <w:rFonts w:ascii="Times New Roman" w:hAnsi="Times New Roman" w:cs="Times New Roman"/>
                <w:sz w:val="22"/>
              </w:rPr>
              <w:t>1</w:t>
            </w:r>
          </w:p>
        </w:tc>
        <w:tc>
          <w:tcPr>
            <w:tcW w:w="718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0BAAE97B" w14:textId="77777777" w:rsidR="0075241C" w:rsidRPr="00EA3682" w:rsidRDefault="0075241C" w:rsidP="00D20F01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odule III</w:t>
            </w:r>
          </w:p>
          <w:p w14:paraId="20A96439" w14:textId="5D99B844" w:rsidR="0075241C" w:rsidRPr="00EA3682" w:rsidRDefault="0075241C" w:rsidP="00D20F01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Group discussion (practice)</w:t>
            </w:r>
          </w:p>
        </w:tc>
      </w:tr>
      <w:tr w:rsidR="00D20F01" w:rsidRPr="00EA3682" w14:paraId="730D0BF1" w14:textId="77777777" w:rsidTr="00D20F01">
        <w:tc>
          <w:tcPr>
            <w:tcW w:w="790" w:type="dxa"/>
            <w:vMerge w:val="restart"/>
          </w:tcPr>
          <w:p w14:paraId="6E000B20" w14:textId="36545DA8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2CDC3C25" w14:textId="503186AC" w:rsidR="00D20F01" w:rsidRPr="00EA3682" w:rsidRDefault="00D20F01" w:rsidP="005A6A12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1</w:t>
            </w:r>
            <w:r w:rsidR="005A6A12">
              <w:rPr>
                <w:rFonts w:ascii="Times New Roman" w:hAnsi="Times New Roman" w:cs="Times New Roman"/>
                <w:b/>
                <w:sz w:val="22"/>
              </w:rPr>
              <w:t>2</w:t>
            </w:r>
          </w:p>
        </w:tc>
        <w:tc>
          <w:tcPr>
            <w:tcW w:w="1518" w:type="dxa"/>
          </w:tcPr>
          <w:p w14:paraId="3F211E2B" w14:textId="1070F38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u</w:t>
            </w:r>
            <w:proofErr w:type="spellEnd"/>
          </w:p>
          <w:p w14:paraId="748F2671" w14:textId="002466D2" w:rsidR="00D20F01" w:rsidRPr="00EA3682" w:rsidRDefault="00D20F01" w:rsidP="005A6A12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Apr 1</w:t>
            </w:r>
            <w:r w:rsidR="005A6A12">
              <w:rPr>
                <w:rFonts w:ascii="Times New Roman" w:hAnsi="Times New Roman" w:cs="Times New Roman"/>
                <w:sz w:val="22"/>
              </w:rPr>
              <w:t>5</w:t>
            </w:r>
            <w:r w:rsidRPr="00EA3682">
              <w:rPr>
                <w:rFonts w:ascii="Times New Roman" w:hAnsi="Times New Roman" w:cs="Times New Roman"/>
                <w:sz w:val="22"/>
              </w:rPr>
              <w:t>/1</w:t>
            </w:r>
            <w:r w:rsidR="005A6A12"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7185" w:type="dxa"/>
            <w:shd w:val="clear" w:color="auto" w:fill="FFFFFF" w:themeFill="background1"/>
          </w:tcPr>
          <w:p w14:paraId="7FCCE8D4" w14:textId="1CA28004" w:rsidR="00D20F01" w:rsidRPr="00EA3682" w:rsidRDefault="005A6A12" w:rsidP="00D20F01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Group discussion (practice)</w:t>
            </w:r>
          </w:p>
        </w:tc>
      </w:tr>
      <w:tr w:rsidR="00D20F01" w:rsidRPr="00EA3682" w14:paraId="307BEAC4" w14:textId="77777777" w:rsidTr="00D20F01">
        <w:tc>
          <w:tcPr>
            <w:tcW w:w="790" w:type="dxa"/>
            <w:vMerge/>
          </w:tcPr>
          <w:p w14:paraId="5690115D" w14:textId="7777777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518" w:type="dxa"/>
          </w:tcPr>
          <w:p w14:paraId="71689DE5" w14:textId="5EF9A4A2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W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557E5E97" w14:textId="1010A4AC" w:rsidR="00D20F01" w:rsidRPr="00EA3682" w:rsidRDefault="00D20F01" w:rsidP="005A6A12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Apr 1</w:t>
            </w:r>
            <w:r w:rsidR="005A6A12">
              <w:rPr>
                <w:rFonts w:ascii="Times New Roman" w:hAnsi="Times New Roman" w:cs="Times New Roman"/>
                <w:sz w:val="22"/>
              </w:rPr>
              <w:t>7</w:t>
            </w:r>
            <w:r w:rsidRPr="00EA3682">
              <w:rPr>
                <w:rFonts w:ascii="Times New Roman" w:hAnsi="Times New Roman" w:cs="Times New Roman"/>
                <w:sz w:val="22"/>
              </w:rPr>
              <w:t>/</w:t>
            </w:r>
            <w:r w:rsidR="005A6A12">
              <w:rPr>
                <w:rFonts w:ascii="Times New Roman" w:hAnsi="Times New Roman" w:cs="Times New Roman"/>
                <w:sz w:val="22"/>
              </w:rPr>
              <w:t>18</w:t>
            </w:r>
            <w:r w:rsidRPr="00EA3682">
              <w:rPr>
                <w:rFonts w:ascii="Times New Roman" w:hAnsi="Times New Roman" w:cs="Times New Roman"/>
                <w:sz w:val="22"/>
              </w:rPr>
              <w:t xml:space="preserve"> </w:t>
            </w:r>
          </w:p>
        </w:tc>
        <w:tc>
          <w:tcPr>
            <w:tcW w:w="7185" w:type="dxa"/>
            <w:shd w:val="clear" w:color="auto" w:fill="FFFFFF" w:themeFill="background1"/>
          </w:tcPr>
          <w:p w14:paraId="1C7ADCF9" w14:textId="3ABC7ED6" w:rsidR="00D20F01" w:rsidRPr="00EA3682" w:rsidRDefault="005A6A12" w:rsidP="00D20F01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Group discussion (practice)</w:t>
            </w:r>
          </w:p>
        </w:tc>
      </w:tr>
      <w:tr w:rsidR="00D20F01" w:rsidRPr="00EA3682" w14:paraId="6C3DA778" w14:textId="77777777" w:rsidTr="00D20F01">
        <w:tc>
          <w:tcPr>
            <w:tcW w:w="790" w:type="dxa"/>
            <w:vMerge w:val="restart"/>
          </w:tcPr>
          <w:p w14:paraId="0E948FB8" w14:textId="13025116" w:rsidR="00D20F01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3</w:t>
            </w:r>
          </w:p>
        </w:tc>
        <w:tc>
          <w:tcPr>
            <w:tcW w:w="1518" w:type="dxa"/>
          </w:tcPr>
          <w:p w14:paraId="13402314" w14:textId="3AC7BDB5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u</w:t>
            </w:r>
            <w:proofErr w:type="spellEnd"/>
          </w:p>
          <w:p w14:paraId="745A35CC" w14:textId="6F5F0791" w:rsidR="00D20F01" w:rsidRPr="00EA3682" w:rsidRDefault="00D20F01" w:rsidP="0075241C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Apr 2</w:t>
            </w:r>
            <w:r w:rsidR="0075241C">
              <w:rPr>
                <w:rFonts w:ascii="Times New Roman" w:hAnsi="Times New Roman" w:cs="Times New Roman"/>
                <w:sz w:val="22"/>
              </w:rPr>
              <w:t>2</w:t>
            </w:r>
            <w:r w:rsidRPr="00EA3682">
              <w:rPr>
                <w:rFonts w:ascii="Times New Roman" w:hAnsi="Times New Roman" w:cs="Times New Roman"/>
                <w:sz w:val="22"/>
              </w:rPr>
              <w:t>/2</w:t>
            </w:r>
            <w:r w:rsidR="0075241C">
              <w:rPr>
                <w:rFonts w:ascii="Times New Roman" w:hAnsi="Times New Roman" w:cs="Times New Roman"/>
                <w:sz w:val="22"/>
              </w:rPr>
              <w:t>3</w:t>
            </w:r>
          </w:p>
        </w:tc>
        <w:tc>
          <w:tcPr>
            <w:tcW w:w="7185" w:type="dxa"/>
            <w:shd w:val="clear" w:color="auto" w:fill="FFFFFF" w:themeFill="background1"/>
          </w:tcPr>
          <w:p w14:paraId="43CEB68A" w14:textId="14C35756" w:rsidR="00D20F01" w:rsidRPr="00EA3682" w:rsidRDefault="00D20F01" w:rsidP="00D20F01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Group Discussion (assessment)</w:t>
            </w:r>
          </w:p>
        </w:tc>
      </w:tr>
      <w:tr w:rsidR="00D20F01" w:rsidRPr="00EA3682" w14:paraId="2DEDA39E" w14:textId="77777777" w:rsidTr="00D20F01">
        <w:tc>
          <w:tcPr>
            <w:tcW w:w="790" w:type="dxa"/>
            <w:vMerge/>
          </w:tcPr>
          <w:p w14:paraId="4454ECE4" w14:textId="77777777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518" w:type="dxa"/>
          </w:tcPr>
          <w:p w14:paraId="5A727910" w14:textId="36ED168C" w:rsidR="00D20F01" w:rsidRPr="00EA3682" w:rsidRDefault="00D20F01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W/</w:t>
            </w:r>
            <w:proofErr w:type="spellStart"/>
            <w:r w:rsidRPr="00EA3682"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0910B8CE" w14:textId="2A1847B7" w:rsidR="00D20F01" w:rsidRPr="00EA3682" w:rsidRDefault="00D20F01" w:rsidP="0075241C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Apr 2</w:t>
            </w:r>
            <w:r w:rsidR="0075241C">
              <w:rPr>
                <w:rFonts w:ascii="Times New Roman" w:hAnsi="Times New Roman" w:cs="Times New Roman"/>
                <w:sz w:val="22"/>
              </w:rPr>
              <w:t>4</w:t>
            </w:r>
            <w:r w:rsidRPr="00EA3682">
              <w:rPr>
                <w:rFonts w:ascii="Times New Roman" w:hAnsi="Times New Roman" w:cs="Times New Roman"/>
                <w:sz w:val="22"/>
              </w:rPr>
              <w:t>/2</w:t>
            </w:r>
            <w:r w:rsidR="0075241C">
              <w:rPr>
                <w:rFonts w:ascii="Times New Roman" w:hAnsi="Times New Roman" w:cs="Times New Roman"/>
                <w:sz w:val="22"/>
              </w:rPr>
              <w:t>5</w:t>
            </w:r>
            <w:r w:rsidRPr="00EA3682">
              <w:rPr>
                <w:rFonts w:ascii="Times New Roman" w:hAnsi="Times New Roman" w:cs="Times New Roman"/>
                <w:sz w:val="22"/>
              </w:rPr>
              <w:t xml:space="preserve"> </w:t>
            </w:r>
          </w:p>
        </w:tc>
        <w:tc>
          <w:tcPr>
            <w:tcW w:w="7185" w:type="dxa"/>
            <w:shd w:val="clear" w:color="auto" w:fill="FFFFFF" w:themeFill="background1"/>
          </w:tcPr>
          <w:p w14:paraId="618E5F5F" w14:textId="09E33457" w:rsidR="00D20F01" w:rsidRPr="00EA3682" w:rsidRDefault="00D20F01" w:rsidP="00D20F01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Group Discussion (assessment)</w:t>
            </w:r>
          </w:p>
        </w:tc>
      </w:tr>
      <w:tr w:rsidR="0075241C" w:rsidRPr="00EA3682" w14:paraId="0A480A12" w14:textId="77777777" w:rsidTr="00D20F01">
        <w:tc>
          <w:tcPr>
            <w:tcW w:w="790" w:type="dxa"/>
          </w:tcPr>
          <w:p w14:paraId="78F54703" w14:textId="781BF7F5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4</w:t>
            </w:r>
          </w:p>
        </w:tc>
        <w:tc>
          <w:tcPr>
            <w:tcW w:w="1518" w:type="dxa"/>
          </w:tcPr>
          <w:p w14:paraId="438E8172" w14:textId="77777777" w:rsidR="0075241C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/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Tu</w:t>
            </w:r>
            <w:proofErr w:type="spellEnd"/>
          </w:p>
          <w:p w14:paraId="74B2499A" w14:textId="4BFBD5CB" w:rsidR="00654304" w:rsidRPr="00EA3682" w:rsidRDefault="00654304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Apr 29/30</w:t>
            </w:r>
          </w:p>
        </w:tc>
        <w:tc>
          <w:tcPr>
            <w:tcW w:w="7185" w:type="dxa"/>
            <w:shd w:val="clear" w:color="auto" w:fill="FFFFFF" w:themeFill="background1"/>
          </w:tcPr>
          <w:p w14:paraId="76BEA189" w14:textId="4F8E935C" w:rsidR="0075241C" w:rsidRPr="00EA3682" w:rsidRDefault="0075241C" w:rsidP="00D20F01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Writing workshop</w:t>
            </w:r>
          </w:p>
        </w:tc>
      </w:tr>
      <w:tr w:rsidR="00654304" w:rsidRPr="00EA3682" w14:paraId="22499371" w14:textId="77777777" w:rsidTr="004E61F9">
        <w:tc>
          <w:tcPr>
            <w:tcW w:w="9493" w:type="dxa"/>
            <w:gridSpan w:val="3"/>
          </w:tcPr>
          <w:p w14:paraId="405F4792" w14:textId="5319DCE6" w:rsidR="00654304" w:rsidRPr="00EA3682" w:rsidRDefault="00654304" w:rsidP="00654304">
            <w:pPr>
              <w:pStyle w:val="ListParagraph"/>
              <w:spacing w:line="300" w:lineRule="exact"/>
              <w:ind w:firstLineChars="0" w:firstLine="0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  <w:shd w:val="pct15" w:color="auto" w:fill="FFFFFF"/>
              </w:rPr>
              <w:t>Labor Day Holiday (May 1-</w:t>
            </w:r>
            <w:r>
              <w:rPr>
                <w:rFonts w:ascii="Times New Roman" w:hAnsi="Times New Roman" w:cs="Times New Roman"/>
                <w:b/>
                <w:sz w:val="22"/>
                <w:shd w:val="pct15" w:color="auto" w:fill="FFFFFF"/>
              </w:rPr>
              <w:t>5</w:t>
            </w:r>
            <w:r w:rsidRPr="00EA3682">
              <w:rPr>
                <w:rFonts w:ascii="Times New Roman" w:hAnsi="Times New Roman" w:cs="Times New Roman"/>
                <w:b/>
                <w:sz w:val="22"/>
                <w:shd w:val="pct15" w:color="auto" w:fill="FFFFFF"/>
              </w:rPr>
              <w:t>)</w:t>
            </w:r>
          </w:p>
        </w:tc>
      </w:tr>
      <w:tr w:rsidR="0075241C" w:rsidRPr="00EA3682" w14:paraId="3F982F99" w14:textId="77777777" w:rsidTr="00D20F01">
        <w:trPr>
          <w:trHeight w:val="138"/>
        </w:trPr>
        <w:tc>
          <w:tcPr>
            <w:tcW w:w="790" w:type="dxa"/>
            <w:vMerge w:val="restart"/>
          </w:tcPr>
          <w:p w14:paraId="7A54DDE4" w14:textId="04B7F13C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15</w:t>
            </w:r>
          </w:p>
          <w:p w14:paraId="24D172FC" w14:textId="77777777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5BCAC733" w14:textId="6C836E81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518" w:type="dxa"/>
            <w:tcBorders>
              <w:bottom w:val="single" w:sz="4" w:space="0" w:color="auto"/>
            </w:tcBorders>
          </w:tcPr>
          <w:p w14:paraId="63D3AB94" w14:textId="1E679399" w:rsidR="0075241C" w:rsidRDefault="0075241C" w:rsidP="0075241C">
            <w:pPr>
              <w:pStyle w:val="ListParagraph"/>
              <w:spacing w:line="300" w:lineRule="exact"/>
              <w:ind w:left="-3" w:firstLineChars="0" w:firstLine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/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Tu</w:t>
            </w:r>
            <w:proofErr w:type="spellEnd"/>
          </w:p>
          <w:p w14:paraId="0D48E8D7" w14:textId="43FACD8B" w:rsidR="0075241C" w:rsidRPr="00EA3682" w:rsidRDefault="0075241C" w:rsidP="0075241C">
            <w:pPr>
              <w:pStyle w:val="ListParagraph"/>
              <w:spacing w:line="300" w:lineRule="exact"/>
              <w:ind w:left="-3" w:firstLineChars="0" w:firstLine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ay 6/7</w:t>
            </w:r>
          </w:p>
        </w:tc>
        <w:tc>
          <w:tcPr>
            <w:tcW w:w="7185" w:type="dxa"/>
            <w:shd w:val="clear" w:color="auto" w:fill="FFFFFF" w:themeFill="background1"/>
          </w:tcPr>
          <w:p w14:paraId="7F4CC7C1" w14:textId="4F0BECAE" w:rsidR="0075241C" w:rsidRPr="00EA3682" w:rsidRDefault="0075241C" w:rsidP="00D20F01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Individual conferences</w:t>
            </w:r>
          </w:p>
        </w:tc>
      </w:tr>
      <w:tr w:rsidR="0075241C" w:rsidRPr="00EA3682" w14:paraId="29E13F43" w14:textId="77777777" w:rsidTr="00D20F01">
        <w:tc>
          <w:tcPr>
            <w:tcW w:w="790" w:type="dxa"/>
            <w:vMerge/>
          </w:tcPr>
          <w:p w14:paraId="193EFF5E" w14:textId="077A716C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518" w:type="dxa"/>
          </w:tcPr>
          <w:p w14:paraId="35B11495" w14:textId="2AFC37C7" w:rsidR="0075241C" w:rsidRPr="00EA3682" w:rsidRDefault="0075241C" w:rsidP="00D20F01">
            <w:pPr>
              <w:spacing w:line="300" w:lineRule="exact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   W/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Th</w:t>
            </w:r>
            <w:proofErr w:type="spellEnd"/>
          </w:p>
          <w:p w14:paraId="20D785F4" w14:textId="7D6855AA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A3682">
              <w:rPr>
                <w:rFonts w:ascii="Times New Roman" w:hAnsi="Times New Roman" w:cs="Times New Roman"/>
                <w:sz w:val="22"/>
              </w:rPr>
              <w:t>May 8/9</w:t>
            </w:r>
          </w:p>
        </w:tc>
        <w:tc>
          <w:tcPr>
            <w:tcW w:w="7185" w:type="dxa"/>
            <w:shd w:val="clear" w:color="auto" w:fill="FFFFFF" w:themeFill="background1"/>
          </w:tcPr>
          <w:p w14:paraId="6E82C58A" w14:textId="0970046E" w:rsidR="0075241C" w:rsidRPr="00EA3682" w:rsidRDefault="0075241C" w:rsidP="00D20F01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  <w:highlight w:val="yellow"/>
              </w:rPr>
              <w:t>Final Argument Essay Due</w:t>
            </w:r>
            <w:bookmarkStart w:id="0" w:name="_GoBack"/>
            <w:bookmarkEnd w:id="0"/>
          </w:p>
        </w:tc>
      </w:tr>
      <w:tr w:rsidR="0075241C" w:rsidRPr="00EA3682" w14:paraId="49DE18BE" w14:textId="77777777" w:rsidTr="00D20F01">
        <w:tc>
          <w:tcPr>
            <w:tcW w:w="790" w:type="dxa"/>
            <w:vMerge/>
            <w:tcBorders>
              <w:bottom w:val="single" w:sz="4" w:space="0" w:color="auto"/>
            </w:tcBorders>
          </w:tcPr>
          <w:p w14:paraId="677D7C7B" w14:textId="77777777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518" w:type="dxa"/>
            <w:tcBorders>
              <w:bottom w:val="single" w:sz="4" w:space="0" w:color="auto"/>
            </w:tcBorders>
          </w:tcPr>
          <w:p w14:paraId="37892046" w14:textId="77777777" w:rsidR="0075241C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Fri</w:t>
            </w:r>
          </w:p>
          <w:p w14:paraId="541D62C2" w14:textId="0840C091" w:rsidR="0075241C" w:rsidRPr="00EA3682" w:rsidRDefault="0075241C" w:rsidP="00D20F01">
            <w:pPr>
              <w:spacing w:line="3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May 10</w:t>
            </w:r>
          </w:p>
        </w:tc>
        <w:tc>
          <w:tcPr>
            <w:tcW w:w="718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9EBE084" w14:textId="2AFE3C38" w:rsidR="0075241C" w:rsidRPr="00EA3682" w:rsidRDefault="0075241C" w:rsidP="00D20F01">
            <w:pPr>
              <w:pStyle w:val="ListParagraph"/>
              <w:spacing w:line="300" w:lineRule="exact"/>
              <w:ind w:left="-3" w:firstLineChars="0" w:firstLine="0"/>
              <w:rPr>
                <w:rFonts w:ascii="Times New Roman" w:hAnsi="Times New Roman" w:cs="Times New Roman"/>
                <w:b/>
                <w:sz w:val="22"/>
              </w:rPr>
            </w:pPr>
            <w:r w:rsidRPr="00EA3682">
              <w:rPr>
                <w:rFonts w:ascii="Times New Roman" w:hAnsi="Times New Roman" w:cs="Times New Roman"/>
                <w:b/>
                <w:sz w:val="22"/>
              </w:rPr>
              <w:t>End of Teaching Term</w:t>
            </w:r>
          </w:p>
          <w:p w14:paraId="0E7F6F50" w14:textId="23585B54" w:rsidR="0075241C" w:rsidRPr="00EA3682" w:rsidRDefault="0075241C" w:rsidP="00D20F01">
            <w:pPr>
              <w:pStyle w:val="ListParagraph"/>
              <w:spacing w:line="300" w:lineRule="exact"/>
              <w:ind w:left="-3" w:firstLineChars="0" w:firstLine="0"/>
              <w:jc w:val="left"/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3AC5E11C" w14:textId="77777777" w:rsidR="00232F0D" w:rsidRPr="00EA3682" w:rsidRDefault="00232F0D" w:rsidP="005D55FE">
      <w:pPr>
        <w:spacing w:line="300" w:lineRule="exact"/>
        <w:jc w:val="left"/>
        <w:rPr>
          <w:rFonts w:ascii="Times New Roman" w:hAnsi="Times New Roman" w:cs="Times New Roman"/>
          <w:sz w:val="22"/>
        </w:rPr>
      </w:pPr>
    </w:p>
    <w:sectPr w:rsidR="00232F0D" w:rsidRPr="00EA3682" w:rsidSect="007E5E2F">
      <w:headerReference w:type="default" r:id="rId11"/>
      <w:footerReference w:type="default" r:id="rId12"/>
      <w:pgSz w:w="11906" w:h="16838"/>
      <w:pgMar w:top="1152" w:right="1440" w:bottom="720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586000" w14:textId="77777777" w:rsidR="00A73751" w:rsidRDefault="00A73751" w:rsidP="00EF1607">
      <w:r>
        <w:separator/>
      </w:r>
    </w:p>
  </w:endnote>
  <w:endnote w:type="continuationSeparator" w:id="0">
    <w:p w14:paraId="4879519B" w14:textId="77777777" w:rsidR="00A73751" w:rsidRDefault="00A73751" w:rsidP="00EF16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193FA2" w14:textId="21B39EF6" w:rsidR="002A685F" w:rsidRPr="00EF1607" w:rsidRDefault="002A685F" w:rsidP="007E5E2F">
    <w:pPr>
      <w:pStyle w:val="Footer"/>
      <w:rPr>
        <w:rFonts w:ascii="Times New Roman" w:hAnsi="Times New Roman" w:cs="Times New Roman"/>
      </w:rPr>
    </w:pPr>
  </w:p>
  <w:p w14:paraId="2DAB0261" w14:textId="77777777" w:rsidR="002A685F" w:rsidRDefault="002A68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B98A68" w14:textId="77777777" w:rsidR="00A73751" w:rsidRDefault="00A73751" w:rsidP="00EF1607">
      <w:r>
        <w:separator/>
      </w:r>
    </w:p>
  </w:footnote>
  <w:footnote w:type="continuationSeparator" w:id="0">
    <w:p w14:paraId="1084DB4A" w14:textId="77777777" w:rsidR="00A73751" w:rsidRDefault="00A73751" w:rsidP="00EF16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E2E2FB" w14:textId="67F3179B" w:rsidR="002A685F" w:rsidRPr="00772AB1" w:rsidRDefault="002A685F" w:rsidP="007E5E2F">
    <w:pPr>
      <w:pStyle w:val="Header"/>
      <w:jc w:val="left"/>
      <w:rPr>
        <w:sz w:val="24"/>
        <w:szCs w:val="24"/>
      </w:rPr>
    </w:pPr>
    <w:r w:rsidRPr="00772AB1">
      <w:rPr>
        <w:rFonts w:ascii="Times New Roman" w:hAnsi="Times New Roman" w:cs="Times New Roman"/>
        <w:b/>
        <w:sz w:val="24"/>
        <w:szCs w:val="24"/>
      </w:rPr>
      <w:t>EAP 1</w:t>
    </w:r>
    <w:r>
      <w:rPr>
        <w:rFonts w:ascii="Times New Roman" w:hAnsi="Times New Roman" w:cs="Times New Roman"/>
        <w:b/>
        <w:sz w:val="24"/>
        <w:szCs w:val="24"/>
      </w:rPr>
      <w:t xml:space="preserve"> </w:t>
    </w:r>
    <w:r w:rsidRPr="00772AB1">
      <w:rPr>
        <w:rFonts w:ascii="Times New Roman" w:hAnsi="Times New Roman" w:cs="Times New Roman"/>
        <w:b/>
        <w:sz w:val="24"/>
        <w:szCs w:val="24"/>
      </w:rPr>
      <w:t>Spring 20</w:t>
    </w:r>
    <w:r>
      <w:rPr>
        <w:rFonts w:ascii="Times New Roman" w:hAnsi="Times New Roman" w:cs="Times New Roman"/>
        <w:b/>
        <w:sz w:val="24"/>
        <w:szCs w:val="24"/>
      </w:rPr>
      <w:t>2</w:t>
    </w:r>
    <w:r w:rsidR="00EA2E2B">
      <w:rPr>
        <w:rFonts w:ascii="Times New Roman" w:hAnsi="Times New Roman" w:cs="Times New Roman"/>
        <w:b/>
        <w:sz w:val="24"/>
        <w:szCs w:val="24"/>
      </w:rPr>
      <w:t>4</w:t>
    </w:r>
    <w:r w:rsidRPr="00772AB1">
      <w:rPr>
        <w:rFonts w:ascii="Times New Roman" w:hAnsi="Times New Roman" w:cs="Times New Roman"/>
        <w:b/>
        <w:sz w:val="24"/>
        <w:szCs w:val="24"/>
      </w:rPr>
      <w:t xml:space="preserve">  Course Schedule</w:t>
    </w:r>
    <w:r w:rsidRPr="00772AB1">
      <w:rPr>
        <w:rFonts w:ascii="Times New Roman" w:hAnsi="Times New Roman" w:cs="Times New Roman"/>
        <w:b/>
        <w:sz w:val="24"/>
        <w:szCs w:val="24"/>
      </w:rPr>
      <w:tab/>
    </w:r>
    <w:r>
      <w:rPr>
        <w:rFonts w:ascii="Times New Roman" w:hAnsi="Times New Roman" w:cs="Times New Roman"/>
        <w:b/>
        <w:sz w:val="24"/>
        <w:szCs w:val="24"/>
      </w:rPr>
      <w:t xml:space="preserve">   </w:t>
    </w:r>
    <w:r w:rsidRPr="00772AB1">
      <w:rPr>
        <w:rFonts w:ascii="Times New Roman" w:hAnsi="Times New Roman" w:cs="Times New Roman"/>
        <w:b/>
        <w:sz w:val="24"/>
        <w:szCs w:val="24"/>
      </w:rPr>
      <w:t xml:space="preserve">Page </w:t>
    </w:r>
    <w:r w:rsidRPr="00772AB1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Pr="00772AB1">
      <w:rPr>
        <w:rFonts w:ascii="Times New Roman" w:hAnsi="Times New Roman" w:cs="Times New Roman"/>
        <w:b/>
        <w:bCs/>
        <w:sz w:val="24"/>
        <w:szCs w:val="24"/>
      </w:rPr>
      <w:instrText xml:space="preserve"> PAGE  \* Arabic  \* MERGEFORMAT </w:instrText>
    </w:r>
    <w:r w:rsidRPr="00772AB1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54304">
      <w:rPr>
        <w:rFonts w:ascii="Times New Roman" w:hAnsi="Times New Roman" w:cs="Times New Roman"/>
        <w:b/>
        <w:bCs/>
        <w:noProof/>
        <w:sz w:val="24"/>
        <w:szCs w:val="24"/>
      </w:rPr>
      <w:t>2</w:t>
    </w:r>
    <w:r w:rsidRPr="00772AB1">
      <w:rPr>
        <w:rFonts w:ascii="Times New Roman" w:hAnsi="Times New Roman" w:cs="Times New Roman"/>
        <w:b/>
        <w:bCs/>
        <w:sz w:val="24"/>
        <w:szCs w:val="24"/>
      </w:rPr>
      <w:fldChar w:fldCharType="end"/>
    </w:r>
    <w:r w:rsidRPr="00772AB1">
      <w:rPr>
        <w:rFonts w:ascii="Times New Roman" w:hAnsi="Times New Roman" w:cs="Times New Roman"/>
        <w:b/>
        <w:sz w:val="24"/>
        <w:szCs w:val="24"/>
      </w:rPr>
      <w:t xml:space="preserve"> of </w:t>
    </w:r>
    <w:r w:rsidRPr="00772AB1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Pr="00772AB1">
      <w:rPr>
        <w:rFonts w:ascii="Times New Roman" w:hAnsi="Times New Roman" w:cs="Times New Roman"/>
        <w:b/>
        <w:bCs/>
        <w:sz w:val="24"/>
        <w:szCs w:val="24"/>
      </w:rPr>
      <w:instrText xml:space="preserve"> NUMPAGES  \* Arabic  \* MERGEFORMAT </w:instrText>
    </w:r>
    <w:r w:rsidRPr="00772AB1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654304">
      <w:rPr>
        <w:rFonts w:ascii="Times New Roman" w:hAnsi="Times New Roman" w:cs="Times New Roman"/>
        <w:b/>
        <w:bCs/>
        <w:noProof/>
        <w:sz w:val="24"/>
        <w:szCs w:val="24"/>
      </w:rPr>
      <w:t>2</w:t>
    </w:r>
    <w:r w:rsidRPr="00772AB1">
      <w:rPr>
        <w:rFonts w:ascii="Times New Roman" w:hAnsi="Times New Roman" w:cs="Times New Roman"/>
        <w:b/>
        <w:bCs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E07450"/>
    <w:multiLevelType w:val="hybridMultilevel"/>
    <w:tmpl w:val="B810CD92"/>
    <w:lvl w:ilvl="0" w:tplc="29DC5582">
      <w:numFmt w:val="bullet"/>
      <w:lvlText w:val=""/>
      <w:lvlJc w:val="left"/>
      <w:pPr>
        <w:ind w:left="48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" w15:restartNumberingAfterBreak="0">
    <w:nsid w:val="7F873EED"/>
    <w:multiLevelType w:val="hybridMultilevel"/>
    <w:tmpl w:val="46685E0A"/>
    <w:lvl w:ilvl="0" w:tplc="8B58502E">
      <w:start w:val="11"/>
      <w:numFmt w:val="bullet"/>
      <w:lvlText w:val="-"/>
      <w:lvlJc w:val="left"/>
      <w:pPr>
        <w:ind w:left="4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8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yNDUytzSyMDCzMDRQ0lEKTi0uzszPAykwNKgFAO36OIItAAAA"/>
  </w:docVars>
  <w:rsids>
    <w:rsidRoot w:val="00232F0D"/>
    <w:rsid w:val="0000326D"/>
    <w:rsid w:val="000157C1"/>
    <w:rsid w:val="00026DC9"/>
    <w:rsid w:val="00027C05"/>
    <w:rsid w:val="00035F56"/>
    <w:rsid w:val="000411D4"/>
    <w:rsid w:val="00045552"/>
    <w:rsid w:val="00060324"/>
    <w:rsid w:val="00070185"/>
    <w:rsid w:val="00084DB9"/>
    <w:rsid w:val="00086683"/>
    <w:rsid w:val="000976CD"/>
    <w:rsid w:val="000A224C"/>
    <w:rsid w:val="000A529F"/>
    <w:rsid w:val="000B77E0"/>
    <w:rsid w:val="000C3207"/>
    <w:rsid w:val="000E148C"/>
    <w:rsid w:val="000E1544"/>
    <w:rsid w:val="000E4FE3"/>
    <w:rsid w:val="000E50C2"/>
    <w:rsid w:val="00105EB3"/>
    <w:rsid w:val="00107BBC"/>
    <w:rsid w:val="00133CC8"/>
    <w:rsid w:val="00167273"/>
    <w:rsid w:val="00171D59"/>
    <w:rsid w:val="001770C2"/>
    <w:rsid w:val="00181CC7"/>
    <w:rsid w:val="001A28CD"/>
    <w:rsid w:val="001A6325"/>
    <w:rsid w:val="001B008E"/>
    <w:rsid w:val="001D6624"/>
    <w:rsid w:val="001F0812"/>
    <w:rsid w:val="001F2BDE"/>
    <w:rsid w:val="002013FB"/>
    <w:rsid w:val="002057CA"/>
    <w:rsid w:val="00205808"/>
    <w:rsid w:val="00212AA6"/>
    <w:rsid w:val="00220A39"/>
    <w:rsid w:val="00221318"/>
    <w:rsid w:val="00221AF5"/>
    <w:rsid w:val="00226383"/>
    <w:rsid w:val="00232F0D"/>
    <w:rsid w:val="00235E68"/>
    <w:rsid w:val="0023666C"/>
    <w:rsid w:val="00242EBC"/>
    <w:rsid w:val="00243C5F"/>
    <w:rsid w:val="00250F4C"/>
    <w:rsid w:val="0026521C"/>
    <w:rsid w:val="00270623"/>
    <w:rsid w:val="00283331"/>
    <w:rsid w:val="00297AF0"/>
    <w:rsid w:val="002A05DC"/>
    <w:rsid w:val="002A685F"/>
    <w:rsid w:val="002B675C"/>
    <w:rsid w:val="002D47BA"/>
    <w:rsid w:val="002E6CD5"/>
    <w:rsid w:val="002E7518"/>
    <w:rsid w:val="002F03E7"/>
    <w:rsid w:val="002F079C"/>
    <w:rsid w:val="00307247"/>
    <w:rsid w:val="003153D6"/>
    <w:rsid w:val="00316199"/>
    <w:rsid w:val="003209BD"/>
    <w:rsid w:val="00322029"/>
    <w:rsid w:val="00324224"/>
    <w:rsid w:val="0032506A"/>
    <w:rsid w:val="00327ED4"/>
    <w:rsid w:val="003542A5"/>
    <w:rsid w:val="00357DC6"/>
    <w:rsid w:val="00394FA6"/>
    <w:rsid w:val="00397DFF"/>
    <w:rsid w:val="003A199B"/>
    <w:rsid w:val="003B1629"/>
    <w:rsid w:val="003B54DB"/>
    <w:rsid w:val="003C718C"/>
    <w:rsid w:val="003D6B5D"/>
    <w:rsid w:val="003E5823"/>
    <w:rsid w:val="003F48D5"/>
    <w:rsid w:val="00400AE8"/>
    <w:rsid w:val="00407862"/>
    <w:rsid w:val="0041339F"/>
    <w:rsid w:val="00413980"/>
    <w:rsid w:val="0042096D"/>
    <w:rsid w:val="00422071"/>
    <w:rsid w:val="004412C7"/>
    <w:rsid w:val="0044515F"/>
    <w:rsid w:val="0044780A"/>
    <w:rsid w:val="0046076C"/>
    <w:rsid w:val="0046401D"/>
    <w:rsid w:val="004918C3"/>
    <w:rsid w:val="00492DC5"/>
    <w:rsid w:val="004A117D"/>
    <w:rsid w:val="004A223D"/>
    <w:rsid w:val="004A5A46"/>
    <w:rsid w:val="004A7FDB"/>
    <w:rsid w:val="004B5C74"/>
    <w:rsid w:val="004C0691"/>
    <w:rsid w:val="004C541F"/>
    <w:rsid w:val="004C5DDB"/>
    <w:rsid w:val="004D7BEE"/>
    <w:rsid w:val="004F44F2"/>
    <w:rsid w:val="00502320"/>
    <w:rsid w:val="0050458C"/>
    <w:rsid w:val="00527DA5"/>
    <w:rsid w:val="00540F75"/>
    <w:rsid w:val="00541EFA"/>
    <w:rsid w:val="0055149F"/>
    <w:rsid w:val="005572CA"/>
    <w:rsid w:val="00567E50"/>
    <w:rsid w:val="00571514"/>
    <w:rsid w:val="005A6A12"/>
    <w:rsid w:val="005B1D4E"/>
    <w:rsid w:val="005C5BDA"/>
    <w:rsid w:val="005D1B8C"/>
    <w:rsid w:val="005D1D19"/>
    <w:rsid w:val="005D38D9"/>
    <w:rsid w:val="005D55FE"/>
    <w:rsid w:val="005E2FBB"/>
    <w:rsid w:val="005F4C03"/>
    <w:rsid w:val="005F5E3D"/>
    <w:rsid w:val="00611F2F"/>
    <w:rsid w:val="0061220E"/>
    <w:rsid w:val="0065046D"/>
    <w:rsid w:val="00654304"/>
    <w:rsid w:val="00660B34"/>
    <w:rsid w:val="006B3688"/>
    <w:rsid w:val="006C5ED0"/>
    <w:rsid w:val="006D04DE"/>
    <w:rsid w:val="006D11BB"/>
    <w:rsid w:val="006D4B22"/>
    <w:rsid w:val="006D717C"/>
    <w:rsid w:val="006E495B"/>
    <w:rsid w:val="006F05C0"/>
    <w:rsid w:val="0071286A"/>
    <w:rsid w:val="00733A3A"/>
    <w:rsid w:val="007340C5"/>
    <w:rsid w:val="007509CA"/>
    <w:rsid w:val="0075241C"/>
    <w:rsid w:val="00762D1C"/>
    <w:rsid w:val="00772AB1"/>
    <w:rsid w:val="00775D7C"/>
    <w:rsid w:val="00777F2B"/>
    <w:rsid w:val="00780D65"/>
    <w:rsid w:val="00784D57"/>
    <w:rsid w:val="007913A5"/>
    <w:rsid w:val="007B011D"/>
    <w:rsid w:val="007C6C54"/>
    <w:rsid w:val="007C777A"/>
    <w:rsid w:val="007D22A9"/>
    <w:rsid w:val="007E2C8D"/>
    <w:rsid w:val="007E4D92"/>
    <w:rsid w:val="007E5E2F"/>
    <w:rsid w:val="007E7178"/>
    <w:rsid w:val="007F7F10"/>
    <w:rsid w:val="00827A54"/>
    <w:rsid w:val="00841589"/>
    <w:rsid w:val="008426C3"/>
    <w:rsid w:val="00844DB4"/>
    <w:rsid w:val="00856555"/>
    <w:rsid w:val="00865741"/>
    <w:rsid w:val="00866ED3"/>
    <w:rsid w:val="00872768"/>
    <w:rsid w:val="0087452A"/>
    <w:rsid w:val="008820DF"/>
    <w:rsid w:val="0089263D"/>
    <w:rsid w:val="00896CF6"/>
    <w:rsid w:val="008A3500"/>
    <w:rsid w:val="008B0B32"/>
    <w:rsid w:val="008C006D"/>
    <w:rsid w:val="008D036D"/>
    <w:rsid w:val="008D0F8F"/>
    <w:rsid w:val="008D44C4"/>
    <w:rsid w:val="008E7D41"/>
    <w:rsid w:val="00900ED8"/>
    <w:rsid w:val="0090453A"/>
    <w:rsid w:val="009140C3"/>
    <w:rsid w:val="009170EA"/>
    <w:rsid w:val="00931B5D"/>
    <w:rsid w:val="00932216"/>
    <w:rsid w:val="0095538C"/>
    <w:rsid w:val="00960017"/>
    <w:rsid w:val="0096247E"/>
    <w:rsid w:val="0096287A"/>
    <w:rsid w:val="00964E9E"/>
    <w:rsid w:val="009712D6"/>
    <w:rsid w:val="00974CD8"/>
    <w:rsid w:val="009962D6"/>
    <w:rsid w:val="009B58CE"/>
    <w:rsid w:val="009C1730"/>
    <w:rsid w:val="009C492F"/>
    <w:rsid w:val="009D26AF"/>
    <w:rsid w:val="009E00BF"/>
    <w:rsid w:val="009E44FC"/>
    <w:rsid w:val="009F1764"/>
    <w:rsid w:val="009F2F9E"/>
    <w:rsid w:val="009F642A"/>
    <w:rsid w:val="00A0662D"/>
    <w:rsid w:val="00A1151B"/>
    <w:rsid w:val="00A413DC"/>
    <w:rsid w:val="00A42F76"/>
    <w:rsid w:val="00A4405F"/>
    <w:rsid w:val="00A45F84"/>
    <w:rsid w:val="00A54153"/>
    <w:rsid w:val="00A73751"/>
    <w:rsid w:val="00A81A48"/>
    <w:rsid w:val="00A91C5D"/>
    <w:rsid w:val="00AA204A"/>
    <w:rsid w:val="00AA7A96"/>
    <w:rsid w:val="00AB7F37"/>
    <w:rsid w:val="00AC1A5B"/>
    <w:rsid w:val="00AC2EF2"/>
    <w:rsid w:val="00AC3BF7"/>
    <w:rsid w:val="00AC487B"/>
    <w:rsid w:val="00AC65E3"/>
    <w:rsid w:val="00AF045A"/>
    <w:rsid w:val="00B3066C"/>
    <w:rsid w:val="00B541C8"/>
    <w:rsid w:val="00B55313"/>
    <w:rsid w:val="00B72911"/>
    <w:rsid w:val="00B83AD2"/>
    <w:rsid w:val="00B92F4F"/>
    <w:rsid w:val="00BA59BC"/>
    <w:rsid w:val="00BA65CC"/>
    <w:rsid w:val="00BB08F3"/>
    <w:rsid w:val="00BC1DAB"/>
    <w:rsid w:val="00BC547F"/>
    <w:rsid w:val="00BC62FE"/>
    <w:rsid w:val="00BC7A05"/>
    <w:rsid w:val="00BD184A"/>
    <w:rsid w:val="00BD21E6"/>
    <w:rsid w:val="00BD5E90"/>
    <w:rsid w:val="00BD6D00"/>
    <w:rsid w:val="00BE2146"/>
    <w:rsid w:val="00C13A15"/>
    <w:rsid w:val="00C26808"/>
    <w:rsid w:val="00C348C2"/>
    <w:rsid w:val="00C4348D"/>
    <w:rsid w:val="00C46767"/>
    <w:rsid w:val="00C513CA"/>
    <w:rsid w:val="00C71B90"/>
    <w:rsid w:val="00C84DC2"/>
    <w:rsid w:val="00C93957"/>
    <w:rsid w:val="00C940A2"/>
    <w:rsid w:val="00CB05B6"/>
    <w:rsid w:val="00CB4211"/>
    <w:rsid w:val="00CC631D"/>
    <w:rsid w:val="00CD1F8B"/>
    <w:rsid w:val="00CE44D7"/>
    <w:rsid w:val="00CE7B42"/>
    <w:rsid w:val="00CF1384"/>
    <w:rsid w:val="00CF541A"/>
    <w:rsid w:val="00D035A9"/>
    <w:rsid w:val="00D20F01"/>
    <w:rsid w:val="00D34058"/>
    <w:rsid w:val="00D41F38"/>
    <w:rsid w:val="00D533A5"/>
    <w:rsid w:val="00D54E7F"/>
    <w:rsid w:val="00D6012B"/>
    <w:rsid w:val="00D60FE9"/>
    <w:rsid w:val="00D638ED"/>
    <w:rsid w:val="00D6479E"/>
    <w:rsid w:val="00D720B6"/>
    <w:rsid w:val="00D90F51"/>
    <w:rsid w:val="00D95558"/>
    <w:rsid w:val="00D97BB7"/>
    <w:rsid w:val="00DA215D"/>
    <w:rsid w:val="00DB246C"/>
    <w:rsid w:val="00DB52E1"/>
    <w:rsid w:val="00DC2796"/>
    <w:rsid w:val="00DC345F"/>
    <w:rsid w:val="00DD6B0A"/>
    <w:rsid w:val="00DE1EE2"/>
    <w:rsid w:val="00DE53C6"/>
    <w:rsid w:val="00DE6F3D"/>
    <w:rsid w:val="00E01C86"/>
    <w:rsid w:val="00E01E9F"/>
    <w:rsid w:val="00E05BD4"/>
    <w:rsid w:val="00E46A1D"/>
    <w:rsid w:val="00E53350"/>
    <w:rsid w:val="00E673A4"/>
    <w:rsid w:val="00E75131"/>
    <w:rsid w:val="00E76F70"/>
    <w:rsid w:val="00E77DBD"/>
    <w:rsid w:val="00E80F06"/>
    <w:rsid w:val="00E86F62"/>
    <w:rsid w:val="00EA1D4B"/>
    <w:rsid w:val="00EA2E2B"/>
    <w:rsid w:val="00EA3682"/>
    <w:rsid w:val="00EA5901"/>
    <w:rsid w:val="00EA7A92"/>
    <w:rsid w:val="00EB0B1D"/>
    <w:rsid w:val="00EB1362"/>
    <w:rsid w:val="00EC08E8"/>
    <w:rsid w:val="00EC11A2"/>
    <w:rsid w:val="00EE31D9"/>
    <w:rsid w:val="00EF1607"/>
    <w:rsid w:val="00EF2F67"/>
    <w:rsid w:val="00F06443"/>
    <w:rsid w:val="00F13613"/>
    <w:rsid w:val="00F20E9D"/>
    <w:rsid w:val="00F23359"/>
    <w:rsid w:val="00F43448"/>
    <w:rsid w:val="00F768C5"/>
    <w:rsid w:val="00F77805"/>
    <w:rsid w:val="00F875B6"/>
    <w:rsid w:val="00F90F46"/>
    <w:rsid w:val="00F96B82"/>
    <w:rsid w:val="00F97E90"/>
    <w:rsid w:val="00FA394C"/>
    <w:rsid w:val="00FA58AF"/>
    <w:rsid w:val="00FB3677"/>
    <w:rsid w:val="00FB38A6"/>
    <w:rsid w:val="00FB4072"/>
    <w:rsid w:val="00FC43FA"/>
    <w:rsid w:val="00FE7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A93319"/>
  <w15:chartTrackingRefBased/>
  <w15:docId w15:val="{1C9B0902-5CA6-4C40-AB26-12E8CD584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3">
    <w:name w:val="heading 3"/>
    <w:basedOn w:val="Normal"/>
    <w:link w:val="Heading3Char"/>
    <w:uiPriority w:val="9"/>
    <w:qFormat/>
    <w:rsid w:val="00E76F70"/>
    <w:pPr>
      <w:widowControl/>
      <w:spacing w:before="100" w:beforeAutospacing="1" w:after="100" w:afterAutospacing="1"/>
      <w:jc w:val="left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2F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D21E6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EF160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F160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F160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F1607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6B5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6B5D"/>
    <w:rPr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8C006D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76F70"/>
    <w:rPr>
      <w:rFonts w:ascii="Times New Roman" w:eastAsia="Times New Roman" w:hAnsi="Times New Roman" w:cs="Times New Roman"/>
      <w:b/>
      <w:bCs/>
      <w:kern w:val="0"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975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C118DD15B95EBB4C8F6D23AF2FB04A6E" ma:contentTypeVersion="13" ma:contentTypeDescription="新建文档。" ma:contentTypeScope="" ma:versionID="1209017f06ed995687759040fdc6feb5">
  <xsd:schema xmlns:xsd="http://www.w3.org/2001/XMLSchema" xmlns:xs="http://www.w3.org/2001/XMLSchema" xmlns:p="http://schemas.microsoft.com/office/2006/metadata/properties" xmlns:ns3="f4a27368-c2c0-4983-a432-cd851e3741f8" xmlns:ns4="94787f90-105c-46c2-9199-a0eadc07651d" targetNamespace="http://schemas.microsoft.com/office/2006/metadata/properties" ma:root="true" ma:fieldsID="9faf437dc93cc3713da9a9beef1f2c70" ns3:_="" ns4:_="">
    <xsd:import namespace="f4a27368-c2c0-4983-a432-cd851e3741f8"/>
    <xsd:import namespace="94787f90-105c-46c2-9199-a0eadc07651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a27368-c2c0-4983-a432-cd851e3741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共享提示哈希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787f90-105c-46c2-9199-a0eadc0765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AB5FB2-12F2-4399-8602-6C62EAC1F5B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A9E8CC0-C563-425B-A17E-589A49173E4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0C563D-30ED-402D-9C96-4F4C632471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a27368-c2c0-4983-a432-cd851e3741f8"/>
    <ds:schemaRef ds:uri="94787f90-105c-46c2-9199-a0eadc076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4F51893-6CA2-4A0E-B5E6-FC6F69E20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Morgan-James  (HSS)</dc:creator>
  <cp:keywords/>
  <dc:description/>
  <cp:lastModifiedBy>Prof. Yang Rong (HSS)</cp:lastModifiedBy>
  <cp:revision>3</cp:revision>
  <cp:lastPrinted>2020-01-03T02:49:00Z</cp:lastPrinted>
  <dcterms:created xsi:type="dcterms:W3CDTF">2023-11-15T06:44:00Z</dcterms:created>
  <dcterms:modified xsi:type="dcterms:W3CDTF">2023-11-15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18DD15B95EBB4C8F6D23AF2FB04A6E</vt:lpwstr>
  </property>
</Properties>
</file>